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2D035D" w14:textId="77777777" w:rsidR="008D5BF6" w:rsidRPr="00F57642" w:rsidRDefault="008D5BF6" w:rsidP="008D5BF6">
      <w:pPr>
        <w:rPr>
          <w:b/>
          <w:szCs w:val="22"/>
          <w:lang w:val="en-GB"/>
        </w:rPr>
      </w:pPr>
    </w:p>
    <w:p w14:paraId="4CE6D336" w14:textId="7E4CBDB2" w:rsidR="008D5BF6" w:rsidRPr="00F57642" w:rsidRDefault="006403CB" w:rsidP="008D5BF6">
      <w:pPr>
        <w:jc w:val="center"/>
        <w:outlineLvl w:val="0"/>
        <w:rPr>
          <w:b/>
          <w:caps/>
          <w:sz w:val="24"/>
          <w:lang w:val="en-GB"/>
        </w:rPr>
      </w:pPr>
      <w:r w:rsidRPr="00F57642">
        <w:rPr>
          <w:b/>
          <w:caps/>
          <w:sz w:val="24"/>
          <w:lang w:val="en-GB"/>
        </w:rPr>
        <w:t xml:space="preserve">A </w:t>
      </w:r>
      <w:r w:rsidRPr="00F57642">
        <w:rPr>
          <w:b/>
          <w:sz w:val="24"/>
          <w:lang w:val="en-GB"/>
        </w:rPr>
        <w:t>LIST OF CITATIONS TO THE CANDIDATE'S WORKS</w:t>
      </w:r>
      <w:r w:rsidRPr="00F57642">
        <w:rPr>
          <w:b/>
          <w:lang w:val="en-GB"/>
        </w:rPr>
        <w:t xml:space="preserve">  </w:t>
      </w:r>
    </w:p>
    <w:p w14:paraId="4E41A2F2" w14:textId="77777777" w:rsidR="008D5BF6" w:rsidRPr="00F57642" w:rsidRDefault="008D5BF6" w:rsidP="008D5BF6">
      <w:pPr>
        <w:outlineLvl w:val="0"/>
        <w:rPr>
          <w:b/>
          <w:lang w:val="en-GB"/>
        </w:rPr>
      </w:pPr>
    </w:p>
    <w:p w14:paraId="7C160D15" w14:textId="77777777" w:rsidR="00586F27" w:rsidRPr="00F57642" w:rsidRDefault="00586F27" w:rsidP="00586F27">
      <w:pPr>
        <w:spacing w:after="10"/>
        <w:ind w:left="-5"/>
        <w:rPr>
          <w:lang w:val="en-GB"/>
        </w:rPr>
      </w:pPr>
      <w:r w:rsidRPr="00F57642">
        <w:rPr>
          <w:b/>
          <w:lang w:val="en-GB"/>
        </w:rPr>
        <w:t xml:space="preserve">Candidate’s name and surname incl. degrees: </w:t>
      </w:r>
    </w:p>
    <w:p w14:paraId="7500EABE" w14:textId="77777777" w:rsidR="00586F27" w:rsidRPr="00F57642" w:rsidRDefault="00586F27" w:rsidP="00586F27">
      <w:pPr>
        <w:spacing w:after="20" w:line="259" w:lineRule="auto"/>
        <w:rPr>
          <w:lang w:val="en-GB"/>
        </w:rPr>
      </w:pPr>
      <w:r w:rsidRPr="00F57642">
        <w:rPr>
          <w:b/>
          <w:lang w:val="en-GB"/>
        </w:rPr>
        <w:t xml:space="preserve"> </w:t>
      </w:r>
    </w:p>
    <w:p w14:paraId="3F3A6EA3" w14:textId="77777777" w:rsidR="00586F27" w:rsidRPr="00F57642" w:rsidRDefault="00586F27" w:rsidP="00586F27">
      <w:pPr>
        <w:spacing w:after="10"/>
        <w:ind w:left="-5"/>
        <w:rPr>
          <w:lang w:val="en-GB"/>
        </w:rPr>
      </w:pPr>
      <w:r w:rsidRPr="00F57642">
        <w:rPr>
          <w:b/>
          <w:lang w:val="en-GB"/>
        </w:rPr>
        <w:t xml:space="preserve">Candidate’s workplace: </w:t>
      </w:r>
    </w:p>
    <w:p w14:paraId="3FB3478B" w14:textId="77777777" w:rsidR="00586F27" w:rsidRPr="00F57642" w:rsidRDefault="00586F27" w:rsidP="00586F27">
      <w:pPr>
        <w:spacing w:line="259" w:lineRule="auto"/>
        <w:rPr>
          <w:lang w:val="en-GB"/>
        </w:rPr>
      </w:pPr>
      <w:r w:rsidRPr="00F57642">
        <w:rPr>
          <w:b/>
          <w:lang w:val="en-GB"/>
        </w:rPr>
        <w:t xml:space="preserve"> </w:t>
      </w:r>
    </w:p>
    <w:p w14:paraId="5BCC81A7" w14:textId="77777777" w:rsidR="00586F27" w:rsidRPr="00F57642" w:rsidRDefault="00586F27" w:rsidP="00586F27">
      <w:pPr>
        <w:numPr>
          <w:ilvl w:val="0"/>
          <w:numId w:val="41"/>
        </w:numPr>
        <w:spacing w:after="108" w:line="248" w:lineRule="auto"/>
        <w:ind w:hanging="269"/>
        <w:jc w:val="both"/>
        <w:rPr>
          <w:lang w:val="en-GB"/>
        </w:rPr>
      </w:pPr>
      <w:r w:rsidRPr="00F57642">
        <w:rPr>
          <w:b/>
          <w:lang w:val="en-GB"/>
        </w:rPr>
        <w:t xml:space="preserve">List of citations in publications of other authors registered in </w:t>
      </w:r>
      <w:proofErr w:type="spellStart"/>
      <w:r w:rsidRPr="00F57642">
        <w:rPr>
          <w:b/>
          <w:lang w:val="en-GB"/>
        </w:rPr>
        <w:t>WoS</w:t>
      </w:r>
      <w:proofErr w:type="spellEnd"/>
      <w:r w:rsidRPr="00F57642">
        <w:rPr>
          <w:b/>
          <w:lang w:val="en-GB"/>
        </w:rPr>
        <w:t xml:space="preserve"> and SCOPUS databases  </w:t>
      </w:r>
    </w:p>
    <w:p w14:paraId="4F96BB8F" w14:textId="1B4739BF" w:rsidR="00586F27" w:rsidRPr="00F57642" w:rsidRDefault="00586F27" w:rsidP="00586F27">
      <w:pPr>
        <w:numPr>
          <w:ilvl w:val="1"/>
          <w:numId w:val="41"/>
        </w:numPr>
        <w:spacing w:after="15" w:line="312" w:lineRule="auto"/>
        <w:ind w:hanging="360"/>
        <w:jc w:val="both"/>
        <w:rPr>
          <w:lang w:val="en-GB"/>
        </w:rPr>
      </w:pPr>
      <w:r w:rsidRPr="00F57642">
        <w:rPr>
          <w:lang w:val="en-GB"/>
        </w:rPr>
        <w:t xml:space="preserve">Publication according to the citation standard, including the indication of the IF or SJR and </w:t>
      </w:r>
      <w:r w:rsidR="00745289" w:rsidRPr="00F57642">
        <w:rPr>
          <w:lang w:val="en-GB"/>
        </w:rPr>
        <w:t xml:space="preserve">the </w:t>
      </w:r>
      <w:r w:rsidRPr="00F57642">
        <w:rPr>
          <w:lang w:val="en-GB"/>
        </w:rPr>
        <w:t xml:space="preserve">author’s share </w:t>
      </w:r>
    </w:p>
    <w:p w14:paraId="64A63942" w14:textId="77777777" w:rsidR="00586F27" w:rsidRPr="00F57642" w:rsidRDefault="00586F27" w:rsidP="00586F27">
      <w:pPr>
        <w:spacing w:line="312" w:lineRule="auto"/>
        <w:rPr>
          <w:lang w:val="en-GB"/>
        </w:rPr>
      </w:pPr>
      <w:r w:rsidRPr="00F57642">
        <w:rPr>
          <w:lang w:val="en-GB"/>
        </w:rPr>
        <w:t xml:space="preserve">Responses (number):  </w:t>
      </w:r>
      <w:bookmarkStart w:id="0" w:name="_GoBack"/>
      <w:bookmarkEnd w:id="0"/>
    </w:p>
    <w:p w14:paraId="57EF90C9" w14:textId="77777777" w:rsidR="00586F27" w:rsidRPr="00F57642" w:rsidRDefault="00586F27" w:rsidP="00586F27">
      <w:pPr>
        <w:spacing w:after="112"/>
        <w:ind w:left="783" w:hanging="358"/>
        <w:rPr>
          <w:lang w:val="en-GB"/>
        </w:rPr>
      </w:pPr>
      <w:r w:rsidRPr="00F57642">
        <w:rPr>
          <w:lang w:val="en-GB"/>
        </w:rPr>
        <w:t>1.</w:t>
      </w:r>
      <w:r w:rsidRPr="00F57642">
        <w:rPr>
          <w:rFonts w:ascii="Arial" w:eastAsia="Arial" w:hAnsi="Arial" w:cs="Arial"/>
          <w:lang w:val="en-GB"/>
        </w:rPr>
        <w:t xml:space="preserve"> </w:t>
      </w:r>
      <w:r w:rsidRPr="00F57642">
        <w:rPr>
          <w:lang w:val="en-GB"/>
        </w:rPr>
        <w:t xml:space="preserve">The publication of another author according to the citation standard, including the indication of the IF or SJR </w:t>
      </w:r>
    </w:p>
    <w:p w14:paraId="1C9259DF" w14:textId="77777777" w:rsidR="00586F27" w:rsidRPr="00F57642" w:rsidRDefault="00586F27" w:rsidP="0016426C">
      <w:pPr>
        <w:numPr>
          <w:ilvl w:val="0"/>
          <w:numId w:val="41"/>
        </w:numPr>
        <w:spacing w:after="3" w:line="357" w:lineRule="auto"/>
        <w:ind w:left="426" w:hanging="426"/>
        <w:jc w:val="both"/>
        <w:rPr>
          <w:lang w:val="en-GB"/>
        </w:rPr>
      </w:pPr>
      <w:r w:rsidRPr="00F57642">
        <w:rPr>
          <w:b/>
          <w:lang w:val="en-GB"/>
        </w:rPr>
        <w:t xml:space="preserve">List of citations in publications by other authors not registered in </w:t>
      </w:r>
      <w:proofErr w:type="spellStart"/>
      <w:r w:rsidRPr="00F57642">
        <w:rPr>
          <w:b/>
          <w:lang w:val="en-GB"/>
        </w:rPr>
        <w:t>WoS</w:t>
      </w:r>
      <w:proofErr w:type="spellEnd"/>
      <w:r w:rsidRPr="00F57642">
        <w:rPr>
          <w:b/>
          <w:lang w:val="en-GB"/>
        </w:rPr>
        <w:t xml:space="preserve"> and SCOPUS databases </w:t>
      </w:r>
      <w:r w:rsidRPr="00F57642">
        <w:rPr>
          <w:lang w:val="en-GB"/>
        </w:rPr>
        <w:t>1.</w:t>
      </w:r>
      <w:r w:rsidRPr="00F57642">
        <w:rPr>
          <w:rFonts w:ascii="Arial" w:eastAsia="Arial" w:hAnsi="Arial" w:cs="Arial"/>
          <w:lang w:val="en-GB"/>
        </w:rPr>
        <w:t xml:space="preserve"> </w:t>
      </w:r>
      <w:r w:rsidRPr="00F57642">
        <w:rPr>
          <w:lang w:val="en-GB"/>
        </w:rPr>
        <w:t xml:space="preserve">Publication according to the citation standard, including the indication of the author’s share </w:t>
      </w:r>
    </w:p>
    <w:p w14:paraId="358E743D" w14:textId="77777777" w:rsidR="00586F27" w:rsidRPr="00F57642" w:rsidRDefault="00586F27" w:rsidP="00586F27">
      <w:pPr>
        <w:ind w:left="-5"/>
        <w:rPr>
          <w:lang w:val="en-GB"/>
        </w:rPr>
      </w:pPr>
      <w:r w:rsidRPr="00F57642">
        <w:rPr>
          <w:lang w:val="en-GB"/>
        </w:rPr>
        <w:t xml:space="preserve">Responses (number):  </w:t>
      </w:r>
    </w:p>
    <w:p w14:paraId="350E12CA" w14:textId="77777777" w:rsidR="00586F27" w:rsidRPr="00F57642" w:rsidRDefault="00586F27" w:rsidP="00586F27">
      <w:pPr>
        <w:numPr>
          <w:ilvl w:val="1"/>
          <w:numId w:val="41"/>
        </w:numPr>
        <w:spacing w:after="104" w:line="248" w:lineRule="auto"/>
        <w:ind w:hanging="360"/>
        <w:jc w:val="both"/>
        <w:rPr>
          <w:lang w:val="en-GB"/>
        </w:rPr>
      </w:pPr>
      <w:r w:rsidRPr="00F57642">
        <w:rPr>
          <w:lang w:val="en-GB"/>
        </w:rPr>
        <w:t xml:space="preserve">The publication of another author according to the citation standard </w:t>
      </w:r>
    </w:p>
    <w:p w14:paraId="77F3A5EC" w14:textId="1AAE03AF" w:rsidR="00586F27" w:rsidRPr="00F57642" w:rsidRDefault="00586F27" w:rsidP="00586F27">
      <w:pPr>
        <w:numPr>
          <w:ilvl w:val="0"/>
          <w:numId w:val="41"/>
        </w:numPr>
        <w:spacing w:after="108" w:line="248" w:lineRule="auto"/>
        <w:ind w:hanging="269"/>
        <w:jc w:val="both"/>
        <w:rPr>
          <w:lang w:val="en-GB"/>
        </w:rPr>
      </w:pPr>
      <w:r w:rsidRPr="00F57642">
        <w:rPr>
          <w:b/>
          <w:lang w:val="en-GB"/>
        </w:rPr>
        <w:t xml:space="preserve">List of three most important citations from the </w:t>
      </w:r>
      <w:r w:rsidR="005751FF" w:rsidRPr="00F57642">
        <w:rPr>
          <w:b/>
          <w:lang w:val="en-GB"/>
        </w:rPr>
        <w:t xml:space="preserve">candidate’s </w:t>
      </w:r>
      <w:r w:rsidRPr="00F57642">
        <w:rPr>
          <w:b/>
          <w:lang w:val="en-GB"/>
        </w:rPr>
        <w:t xml:space="preserve">point of view with a short statement of reasons </w:t>
      </w:r>
    </w:p>
    <w:p w14:paraId="59314711" w14:textId="77777777" w:rsidR="00586F27" w:rsidRPr="00F57642" w:rsidRDefault="00586F27" w:rsidP="00586F27">
      <w:pPr>
        <w:numPr>
          <w:ilvl w:val="1"/>
          <w:numId w:val="41"/>
        </w:numPr>
        <w:spacing w:after="109" w:line="248" w:lineRule="auto"/>
        <w:ind w:hanging="360"/>
        <w:jc w:val="both"/>
        <w:rPr>
          <w:lang w:val="en-GB"/>
        </w:rPr>
      </w:pPr>
      <w:r w:rsidRPr="00F57642">
        <w:rPr>
          <w:lang w:val="en-GB"/>
        </w:rPr>
        <w:t xml:space="preserve">The publication of another author according to the citation standard, including the indication of the IF or SJR   </w:t>
      </w:r>
    </w:p>
    <w:p w14:paraId="52804C96" w14:textId="77777777" w:rsidR="00586F27" w:rsidRPr="00F57642" w:rsidRDefault="00586F27" w:rsidP="00586F27">
      <w:pPr>
        <w:spacing w:after="107"/>
        <w:ind w:left="437"/>
        <w:rPr>
          <w:lang w:val="en-GB"/>
        </w:rPr>
      </w:pPr>
      <w:r w:rsidRPr="00F57642">
        <w:rPr>
          <w:i/>
          <w:lang w:val="en-GB"/>
        </w:rPr>
        <w:t xml:space="preserve">A short statement of reasons: </w:t>
      </w:r>
    </w:p>
    <w:p w14:paraId="1F070889" w14:textId="77777777" w:rsidR="00586F27" w:rsidRPr="00F57642" w:rsidRDefault="00586F27" w:rsidP="00586F27">
      <w:pPr>
        <w:numPr>
          <w:ilvl w:val="1"/>
          <w:numId w:val="41"/>
        </w:numPr>
        <w:spacing w:after="109" w:line="248" w:lineRule="auto"/>
        <w:ind w:hanging="360"/>
        <w:jc w:val="both"/>
        <w:rPr>
          <w:lang w:val="en-GB"/>
        </w:rPr>
      </w:pPr>
      <w:r w:rsidRPr="00F57642">
        <w:rPr>
          <w:lang w:val="en-GB"/>
        </w:rPr>
        <w:t xml:space="preserve">The publication of another author according to the citation standard, including the indication of the IF or SJR   </w:t>
      </w:r>
    </w:p>
    <w:p w14:paraId="6BDF34C7" w14:textId="77777777" w:rsidR="00586F27" w:rsidRPr="00F57642" w:rsidRDefault="00586F27" w:rsidP="00586F27">
      <w:pPr>
        <w:spacing w:after="109"/>
        <w:ind w:left="437"/>
        <w:rPr>
          <w:lang w:val="en-GB"/>
        </w:rPr>
      </w:pPr>
      <w:r w:rsidRPr="00F57642">
        <w:rPr>
          <w:i/>
          <w:lang w:val="en-GB"/>
        </w:rPr>
        <w:t xml:space="preserve">A short statement of reasons: </w:t>
      </w:r>
    </w:p>
    <w:p w14:paraId="6CF89B4B" w14:textId="77777777" w:rsidR="00586F27" w:rsidRPr="00F57642" w:rsidRDefault="00586F27" w:rsidP="00586F27">
      <w:pPr>
        <w:numPr>
          <w:ilvl w:val="1"/>
          <w:numId w:val="41"/>
        </w:numPr>
        <w:spacing w:after="109" w:line="248" w:lineRule="auto"/>
        <w:ind w:hanging="360"/>
        <w:jc w:val="both"/>
        <w:rPr>
          <w:lang w:val="en-GB"/>
        </w:rPr>
      </w:pPr>
      <w:r w:rsidRPr="00F57642">
        <w:rPr>
          <w:lang w:val="en-GB"/>
        </w:rPr>
        <w:t xml:space="preserve">The publication of another author according to the citation standard, including the indication of the IF or SJR   </w:t>
      </w:r>
    </w:p>
    <w:p w14:paraId="186A86C2" w14:textId="77777777" w:rsidR="00586F27" w:rsidRPr="00F57642" w:rsidRDefault="00586F27" w:rsidP="00586F27">
      <w:pPr>
        <w:spacing w:after="106"/>
        <w:ind w:left="437"/>
        <w:rPr>
          <w:lang w:val="en-GB"/>
        </w:rPr>
      </w:pPr>
      <w:r w:rsidRPr="00F57642">
        <w:rPr>
          <w:i/>
          <w:lang w:val="en-GB"/>
        </w:rPr>
        <w:t xml:space="preserve">A short statement of reasons: </w:t>
      </w:r>
    </w:p>
    <w:p w14:paraId="49C0735A" w14:textId="77777777" w:rsidR="00586F27" w:rsidRPr="00F57642" w:rsidRDefault="00586F27" w:rsidP="00586F27">
      <w:pPr>
        <w:spacing w:after="96" w:line="259" w:lineRule="auto"/>
        <w:rPr>
          <w:lang w:val="en-GB"/>
        </w:rPr>
      </w:pPr>
      <w:r w:rsidRPr="00F57642">
        <w:rPr>
          <w:lang w:val="en-GB"/>
        </w:rPr>
        <w:t xml:space="preserve"> </w:t>
      </w:r>
    </w:p>
    <w:p w14:paraId="77162A58" w14:textId="77777777" w:rsidR="00586F27" w:rsidRPr="00F57642" w:rsidRDefault="00586F27" w:rsidP="00586F27">
      <w:pPr>
        <w:spacing w:after="108"/>
        <w:ind w:left="-5"/>
        <w:rPr>
          <w:lang w:val="en-GB"/>
        </w:rPr>
      </w:pPr>
      <w:r w:rsidRPr="00F57642">
        <w:rPr>
          <w:b/>
          <w:lang w:val="en-GB"/>
        </w:rPr>
        <w:t xml:space="preserve">Candidate’s statutory declaration: </w:t>
      </w:r>
    </w:p>
    <w:p w14:paraId="28636C54" w14:textId="77777777" w:rsidR="00586F27" w:rsidRPr="00F57642" w:rsidRDefault="00586F27" w:rsidP="00586F27">
      <w:pPr>
        <w:spacing w:after="204"/>
        <w:ind w:left="-5"/>
        <w:rPr>
          <w:lang w:val="en-GB"/>
        </w:rPr>
      </w:pPr>
      <w:r w:rsidRPr="00F57642">
        <w:rPr>
          <w:lang w:val="en-GB"/>
        </w:rPr>
        <w:t>I declare that all the above information, including the determination of my share of the results, is true.</w:t>
      </w:r>
      <w:r w:rsidRPr="00F57642">
        <w:rPr>
          <w:sz w:val="24"/>
          <w:lang w:val="en-GB"/>
        </w:rPr>
        <w:t xml:space="preserve"> </w:t>
      </w:r>
    </w:p>
    <w:p w14:paraId="093F9DD2" w14:textId="77777777" w:rsidR="00586F27" w:rsidRPr="00F57642" w:rsidRDefault="00586F27" w:rsidP="00586F27">
      <w:pPr>
        <w:spacing w:after="96" w:line="259" w:lineRule="auto"/>
        <w:rPr>
          <w:lang w:val="en-GB"/>
        </w:rPr>
      </w:pPr>
      <w:r w:rsidRPr="00F57642">
        <w:rPr>
          <w:lang w:val="en-GB"/>
        </w:rPr>
        <w:t xml:space="preserve">  </w:t>
      </w:r>
    </w:p>
    <w:p w14:paraId="689649D1" w14:textId="77777777" w:rsidR="00586F27" w:rsidRPr="00F57642" w:rsidRDefault="00586F27" w:rsidP="00586F27">
      <w:pPr>
        <w:ind w:left="-5"/>
        <w:rPr>
          <w:lang w:val="en-GB"/>
        </w:rPr>
      </w:pPr>
      <w:r w:rsidRPr="00F57642">
        <w:rPr>
          <w:lang w:val="en-GB"/>
        </w:rPr>
        <w:t xml:space="preserve">In................. on................ </w:t>
      </w:r>
    </w:p>
    <w:p w14:paraId="689AD088" w14:textId="77777777" w:rsidR="00586F27" w:rsidRPr="00F57642" w:rsidRDefault="00586F27" w:rsidP="00586F27">
      <w:pPr>
        <w:spacing w:after="216" w:line="259" w:lineRule="auto"/>
        <w:rPr>
          <w:lang w:val="en-GB"/>
        </w:rPr>
      </w:pPr>
      <w:r w:rsidRPr="00F57642">
        <w:rPr>
          <w:lang w:val="en-GB"/>
        </w:rPr>
        <w:t xml:space="preserve"> </w:t>
      </w:r>
    </w:p>
    <w:p w14:paraId="163EEA0B" w14:textId="77777777" w:rsidR="00586F27" w:rsidRPr="00F57642" w:rsidRDefault="00586F27" w:rsidP="00586F27">
      <w:pPr>
        <w:spacing w:after="242" w:line="259" w:lineRule="auto"/>
        <w:rPr>
          <w:lang w:val="en-GB"/>
        </w:rPr>
      </w:pPr>
      <w:r w:rsidRPr="00F57642">
        <w:rPr>
          <w:lang w:val="en-GB"/>
        </w:rPr>
        <w:t xml:space="preserve"> </w:t>
      </w:r>
    </w:p>
    <w:p w14:paraId="06A56C69" w14:textId="77777777" w:rsidR="00586F27" w:rsidRPr="00F57642" w:rsidRDefault="00586F27" w:rsidP="00586F27">
      <w:pPr>
        <w:ind w:left="-5"/>
        <w:rPr>
          <w:lang w:val="en-GB"/>
        </w:rPr>
      </w:pPr>
      <w:r w:rsidRPr="00F57642">
        <w:rPr>
          <w:lang w:val="en-GB"/>
        </w:rPr>
        <w:t xml:space="preserve">Candidate’s signature: </w:t>
      </w:r>
    </w:p>
    <w:p w14:paraId="46F57E13" w14:textId="77777777" w:rsidR="008D5BF6" w:rsidRPr="00F57642" w:rsidRDefault="008D5BF6" w:rsidP="008D5BF6">
      <w:pPr>
        <w:rPr>
          <w:lang w:val="en-GB"/>
        </w:rPr>
      </w:pPr>
    </w:p>
    <w:p w14:paraId="6A94CD71" w14:textId="77777777" w:rsidR="00F376C4" w:rsidRPr="00F57642" w:rsidRDefault="00F376C4" w:rsidP="008D5BF6">
      <w:pPr>
        <w:rPr>
          <w:b/>
          <w:szCs w:val="22"/>
          <w:lang w:val="en-GB"/>
        </w:rPr>
      </w:pPr>
    </w:p>
    <w:p w14:paraId="72BFCCE0" w14:textId="77777777" w:rsidR="00586F27" w:rsidRPr="00F57642" w:rsidRDefault="00586F27" w:rsidP="00586F27">
      <w:pPr>
        <w:spacing w:after="3"/>
        <w:ind w:left="-5"/>
        <w:rPr>
          <w:lang w:val="en-GB"/>
        </w:rPr>
      </w:pPr>
      <w:r w:rsidRPr="00F57642">
        <w:rPr>
          <w:i/>
          <w:lang w:val="en-GB"/>
        </w:rPr>
        <w:t>Note: The list must not contain any self-citations, and a self-citation is considered to be a citation of the work by any of their co-authors.</w:t>
      </w:r>
      <w:r w:rsidRPr="00F57642">
        <w:rPr>
          <w:sz w:val="24"/>
          <w:lang w:val="en-GB"/>
        </w:rPr>
        <w:t xml:space="preserve"> </w:t>
      </w:r>
    </w:p>
    <w:p w14:paraId="699A5106" w14:textId="432390E1" w:rsidR="003D79AB" w:rsidRPr="00F57642" w:rsidRDefault="003D79AB" w:rsidP="003D79AB">
      <w:pPr>
        <w:rPr>
          <w:i/>
          <w:szCs w:val="22"/>
          <w:lang w:val="en-GB"/>
        </w:rPr>
      </w:pPr>
    </w:p>
    <w:p w14:paraId="60233F60" w14:textId="77777777" w:rsidR="00F376C4" w:rsidRPr="00F57642" w:rsidRDefault="00F376C4" w:rsidP="008D5BF6">
      <w:pPr>
        <w:rPr>
          <w:b/>
          <w:szCs w:val="22"/>
          <w:lang w:val="en-GB"/>
        </w:rPr>
      </w:pPr>
    </w:p>
    <w:p w14:paraId="194F674A" w14:textId="77777777" w:rsidR="003B6587" w:rsidRPr="00F57642" w:rsidRDefault="003B6587" w:rsidP="003B6587">
      <w:pPr>
        <w:rPr>
          <w:b/>
          <w:szCs w:val="22"/>
          <w:lang w:val="en-GB"/>
        </w:rPr>
      </w:pPr>
    </w:p>
    <w:p w14:paraId="163A3EF4" w14:textId="77777777" w:rsidR="003B6587" w:rsidRPr="00F57642" w:rsidRDefault="003B6587" w:rsidP="003B6587">
      <w:pPr>
        <w:jc w:val="right"/>
        <w:rPr>
          <w:b/>
          <w:lang w:val="en-GB"/>
        </w:rPr>
      </w:pPr>
    </w:p>
    <w:sectPr w:rsidR="003B6587" w:rsidRPr="00F57642" w:rsidSect="00414C2B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D40481" w14:textId="77777777" w:rsidR="00D13C06" w:rsidRDefault="00D13C06">
      <w:r>
        <w:separator/>
      </w:r>
    </w:p>
  </w:endnote>
  <w:endnote w:type="continuationSeparator" w:id="0">
    <w:p w14:paraId="5667CA7F" w14:textId="77777777" w:rsidR="00D13C06" w:rsidRDefault="00D13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1A8489" w14:textId="77777777" w:rsidR="00D13C06" w:rsidRDefault="00D13C06">
      <w:r>
        <w:separator/>
      </w:r>
    </w:p>
  </w:footnote>
  <w:footnote w:type="continuationSeparator" w:id="0">
    <w:p w14:paraId="14C472D5" w14:textId="77777777" w:rsidR="00D13C06" w:rsidRDefault="00D13C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40FA3D" w14:textId="77777777" w:rsidR="005611FE" w:rsidRPr="00DB6636" w:rsidRDefault="005611FE" w:rsidP="005611FE">
    <w:pPr>
      <w:pStyle w:val="Zhlav"/>
      <w:rPr>
        <w:b/>
        <w:noProof/>
        <w:sz w:val="16"/>
        <w:szCs w:val="16"/>
      </w:rPr>
    </w:pPr>
    <w:r w:rsidRPr="00DB6636">
      <w:rPr>
        <w:b/>
        <w:noProof/>
        <w:sz w:val="16"/>
        <w:szCs w:val="16"/>
      </w:rPr>
      <w:drawing>
        <wp:anchor distT="0" distB="0" distL="114300" distR="114300" simplePos="0" relativeHeight="251659264" behindDoc="0" locked="0" layoutInCell="1" allowOverlap="1" wp14:anchorId="28D59058" wp14:editId="0E009F35">
          <wp:simplePos x="0" y="0"/>
          <wp:positionH relativeFrom="margin">
            <wp:posOffset>4898178</wp:posOffset>
          </wp:positionH>
          <wp:positionV relativeFrom="paragraph">
            <wp:posOffset>6985</wp:posOffset>
          </wp:positionV>
          <wp:extent cx="946573" cy="280670"/>
          <wp:effectExtent l="0" t="0" r="6350" b="5080"/>
          <wp:wrapSquare wrapText="bothSides"/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SLU-znacka-OPF-horizo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46573" cy="280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sz w:val="16"/>
        <w:szCs w:val="16"/>
      </w:rPr>
      <w:t>Attachment</w:t>
    </w:r>
    <w:r w:rsidRPr="00DB6636">
      <w:rPr>
        <w:b/>
        <w:noProof/>
        <w:sz w:val="16"/>
        <w:szCs w:val="16"/>
      </w:rPr>
      <w:t xml:space="preserve"> </w:t>
    </w:r>
    <w:r>
      <w:rPr>
        <w:b/>
        <w:noProof/>
        <w:sz w:val="16"/>
        <w:szCs w:val="16"/>
      </w:rPr>
      <w:t>no</w:t>
    </w:r>
    <w:r w:rsidRPr="00DB6636">
      <w:rPr>
        <w:b/>
        <w:noProof/>
        <w:sz w:val="16"/>
        <w:szCs w:val="16"/>
      </w:rPr>
      <w:t xml:space="preserve">. 5 </w:t>
    </w:r>
    <w:r>
      <w:rPr>
        <w:b/>
        <w:noProof/>
        <w:sz w:val="16"/>
        <w:szCs w:val="16"/>
      </w:rPr>
      <w:t>Dean’s Directive no. 1</w:t>
    </w:r>
    <w:r w:rsidRPr="00DB6636">
      <w:rPr>
        <w:b/>
        <w:noProof/>
        <w:sz w:val="16"/>
        <w:szCs w:val="16"/>
      </w:rPr>
      <w:t>/20</w:t>
    </w:r>
    <w:r>
      <w:rPr>
        <w:b/>
        <w:noProof/>
        <w:sz w:val="16"/>
        <w:szCs w:val="16"/>
      </w:rPr>
      <w:t>22</w:t>
    </w:r>
  </w:p>
  <w:p w14:paraId="17CCDA0B" w14:textId="77777777" w:rsidR="005611FE" w:rsidRPr="00DB6636" w:rsidRDefault="005611FE" w:rsidP="005611FE">
    <w:pPr>
      <w:pStyle w:val="Zhlav"/>
      <w:rPr>
        <w:sz w:val="16"/>
        <w:szCs w:val="16"/>
      </w:rPr>
    </w:pPr>
    <w:r w:rsidRPr="00214DAA">
      <w:rPr>
        <w:noProof/>
        <w:sz w:val="16"/>
        <w:szCs w:val="16"/>
      </w:rPr>
      <w:t>Ha</w:t>
    </w:r>
    <w:r>
      <w:rPr>
        <w:noProof/>
        <w:sz w:val="16"/>
        <w:szCs w:val="16"/>
      </w:rPr>
      <w:t>bilitation and professorial appointment procedures at the Silesian University in Opava, School of Business Administration in Karviná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0E0206D4"/>
    <w:multiLevelType w:val="hybridMultilevel"/>
    <w:tmpl w:val="6C3E171E"/>
    <w:lvl w:ilvl="0" w:tplc="2A8E1122">
      <w:start w:val="2"/>
      <w:numFmt w:val="decimal"/>
      <w:lvlText w:val="%1.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7FA6292">
      <w:start w:val="1"/>
      <w:numFmt w:val="lowerLetter"/>
      <w:lvlText w:val="%2."/>
      <w:lvlJc w:val="left"/>
      <w:pPr>
        <w:ind w:left="9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7F42A02">
      <w:start w:val="1"/>
      <w:numFmt w:val="lowerRoman"/>
      <w:lvlText w:val="%3"/>
      <w:lvlJc w:val="left"/>
      <w:pPr>
        <w:ind w:left="1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A764B64">
      <w:start w:val="1"/>
      <w:numFmt w:val="decimal"/>
      <w:lvlText w:val="%4"/>
      <w:lvlJc w:val="left"/>
      <w:pPr>
        <w:ind w:left="2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9AE6CF8">
      <w:start w:val="1"/>
      <w:numFmt w:val="lowerLetter"/>
      <w:lvlText w:val="%5"/>
      <w:lvlJc w:val="left"/>
      <w:pPr>
        <w:ind w:left="3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2168084">
      <w:start w:val="1"/>
      <w:numFmt w:val="lowerRoman"/>
      <w:lvlText w:val="%6"/>
      <w:lvlJc w:val="left"/>
      <w:pPr>
        <w:ind w:left="3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BEE40BC">
      <w:start w:val="1"/>
      <w:numFmt w:val="decimal"/>
      <w:lvlText w:val="%7"/>
      <w:lvlJc w:val="left"/>
      <w:pPr>
        <w:ind w:left="4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D3A3D9A">
      <w:start w:val="1"/>
      <w:numFmt w:val="lowerLetter"/>
      <w:lvlText w:val="%8"/>
      <w:lvlJc w:val="left"/>
      <w:pPr>
        <w:ind w:left="5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7D67A96">
      <w:start w:val="1"/>
      <w:numFmt w:val="lowerRoman"/>
      <w:lvlText w:val="%9"/>
      <w:lvlJc w:val="left"/>
      <w:pPr>
        <w:ind w:left="59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B857F67"/>
    <w:multiLevelType w:val="hybridMultilevel"/>
    <w:tmpl w:val="F02A0868"/>
    <w:lvl w:ilvl="0" w:tplc="F0B87BB8">
      <w:start w:val="2"/>
      <w:numFmt w:val="upperLetter"/>
      <w:lvlText w:val="%1."/>
      <w:lvlJc w:val="left"/>
      <w:pPr>
        <w:ind w:left="257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28A93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38EE53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28C7C9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B1A3B5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308F35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5E8B55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87863C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3027B5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20F628B9"/>
    <w:multiLevelType w:val="hybridMultilevel"/>
    <w:tmpl w:val="F0F0AD00"/>
    <w:lvl w:ilvl="0" w:tplc="7354CF50">
      <w:start w:val="1"/>
      <w:numFmt w:val="decimal"/>
      <w:lvlText w:val="%1."/>
      <w:lvlJc w:val="left"/>
      <w:pPr>
        <w:ind w:left="221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A92739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3BAD62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598A4F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E76ADE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3ACDAA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8E25C0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728207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D3C024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31472F0E"/>
    <w:multiLevelType w:val="hybridMultilevel"/>
    <w:tmpl w:val="CBCCFC58"/>
    <w:lvl w:ilvl="0" w:tplc="6B10D95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4DA2A2E">
      <w:start w:val="1"/>
      <w:numFmt w:val="decimal"/>
      <w:lvlText w:val="%2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534422E">
      <w:start w:val="1"/>
      <w:numFmt w:val="lowerRoman"/>
      <w:lvlText w:val="%3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885DAE">
      <w:start w:val="1"/>
      <w:numFmt w:val="decimal"/>
      <w:lvlText w:val="%4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FBE6486">
      <w:start w:val="1"/>
      <w:numFmt w:val="lowerLetter"/>
      <w:lvlText w:val="%5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610FA1E">
      <w:start w:val="1"/>
      <w:numFmt w:val="lowerRoman"/>
      <w:lvlText w:val="%6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CE619BE">
      <w:start w:val="1"/>
      <w:numFmt w:val="decimal"/>
      <w:lvlText w:val="%7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E481466">
      <w:start w:val="1"/>
      <w:numFmt w:val="lowerLetter"/>
      <w:lvlText w:val="%8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DC78CE">
      <w:start w:val="1"/>
      <w:numFmt w:val="lowerRoman"/>
      <w:lvlText w:val="%9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C31E7B"/>
    <w:multiLevelType w:val="hybridMultilevel"/>
    <w:tmpl w:val="C34E061A"/>
    <w:lvl w:ilvl="0" w:tplc="91F6FA1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EA3A0F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4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8" w15:restartNumberingAfterBreak="0">
    <w:nsid w:val="5EFA550B"/>
    <w:multiLevelType w:val="hybridMultilevel"/>
    <w:tmpl w:val="B7D607FA"/>
    <w:lvl w:ilvl="0" w:tplc="46463B08">
      <w:start w:val="1"/>
      <w:numFmt w:val="upperLetter"/>
      <w:lvlText w:val="%1."/>
      <w:lvlJc w:val="left"/>
      <w:pPr>
        <w:ind w:left="26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BF60D7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922260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7906DB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146CD1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49C41B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BE4F84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40217C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BB8E39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9270C1"/>
    <w:multiLevelType w:val="hybridMultilevel"/>
    <w:tmpl w:val="D4FC66C4"/>
    <w:lvl w:ilvl="0" w:tplc="E050DDD6">
      <w:start w:val="1"/>
      <w:numFmt w:val="upperLetter"/>
      <w:lvlText w:val="%1."/>
      <w:lvlJc w:val="left"/>
      <w:pPr>
        <w:ind w:left="26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8C143A">
      <w:start w:val="1"/>
      <w:numFmt w:val="decimal"/>
      <w:lvlText w:val="%2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58EA90E">
      <w:start w:val="1"/>
      <w:numFmt w:val="lowerRoman"/>
      <w:lvlText w:val="%3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738FF72">
      <w:start w:val="1"/>
      <w:numFmt w:val="decimal"/>
      <w:lvlText w:val="%4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E6485F0">
      <w:start w:val="1"/>
      <w:numFmt w:val="lowerLetter"/>
      <w:lvlText w:val="%5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4BAC3AC">
      <w:start w:val="1"/>
      <w:numFmt w:val="lowerRoman"/>
      <w:lvlText w:val="%6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A22F102">
      <w:start w:val="1"/>
      <w:numFmt w:val="decimal"/>
      <w:lvlText w:val="%7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8A62F40">
      <w:start w:val="1"/>
      <w:numFmt w:val="lowerLetter"/>
      <w:lvlText w:val="%8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320E10A">
      <w:start w:val="1"/>
      <w:numFmt w:val="lowerRoman"/>
      <w:lvlText w:val="%9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4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69497B"/>
    <w:multiLevelType w:val="hybridMultilevel"/>
    <w:tmpl w:val="6778FFC4"/>
    <w:lvl w:ilvl="0" w:tplc="BF0EF426">
      <w:start w:val="1"/>
      <w:numFmt w:val="upperLetter"/>
      <w:lvlText w:val="%1."/>
      <w:lvlJc w:val="left"/>
      <w:pPr>
        <w:ind w:left="37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E96E222">
      <w:start w:val="1"/>
      <w:numFmt w:val="decimal"/>
      <w:lvlText w:val="%2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68A1342">
      <w:start w:val="1"/>
      <w:numFmt w:val="lowerRoman"/>
      <w:lvlText w:val="%3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30051C">
      <w:start w:val="1"/>
      <w:numFmt w:val="decimal"/>
      <w:lvlText w:val="%4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2FCA4B8">
      <w:start w:val="1"/>
      <w:numFmt w:val="lowerLetter"/>
      <w:lvlText w:val="%5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75847C8">
      <w:start w:val="1"/>
      <w:numFmt w:val="lowerRoman"/>
      <w:lvlText w:val="%6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B1CF3C8">
      <w:start w:val="1"/>
      <w:numFmt w:val="decimal"/>
      <w:lvlText w:val="%7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A54AE34">
      <w:start w:val="1"/>
      <w:numFmt w:val="lowerLetter"/>
      <w:lvlText w:val="%8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1405E18">
      <w:start w:val="1"/>
      <w:numFmt w:val="lowerRoman"/>
      <w:lvlText w:val="%9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6E0203AB"/>
    <w:multiLevelType w:val="hybridMultilevel"/>
    <w:tmpl w:val="F04AFAE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A61C3370">
      <w:start w:val="1"/>
      <w:numFmt w:val="lowerLetter"/>
      <w:lvlText w:val="%2)"/>
      <w:lvlJc w:val="left"/>
      <w:pPr>
        <w:ind w:left="1440" w:hanging="360"/>
      </w:pPr>
      <w:rPr>
        <w:color w:val="auto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9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0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E928AB"/>
    <w:multiLevelType w:val="hybridMultilevel"/>
    <w:tmpl w:val="A29E0692"/>
    <w:lvl w:ilvl="0" w:tplc="728E3306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65C61C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0DC00C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2A64E0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5FCC70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256F34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5FE521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59C80E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EFC2D8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3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21"/>
  </w:num>
  <w:num w:numId="3">
    <w:abstractNumId w:val="34"/>
  </w:num>
  <w:num w:numId="4">
    <w:abstractNumId w:val="16"/>
  </w:num>
  <w:num w:numId="5">
    <w:abstractNumId w:val="22"/>
  </w:num>
  <w:num w:numId="6">
    <w:abstractNumId w:val="43"/>
  </w:num>
  <w:num w:numId="7">
    <w:abstractNumId w:val="11"/>
  </w:num>
  <w:num w:numId="8">
    <w:abstractNumId w:val="27"/>
  </w:num>
  <w:num w:numId="9">
    <w:abstractNumId w:val="0"/>
  </w:num>
  <w:num w:numId="10">
    <w:abstractNumId w:val="35"/>
  </w:num>
  <w:num w:numId="11">
    <w:abstractNumId w:val="14"/>
  </w:num>
  <w:num w:numId="12">
    <w:abstractNumId w:val="23"/>
  </w:num>
  <w:num w:numId="13">
    <w:abstractNumId w:val="13"/>
  </w:num>
  <w:num w:numId="14">
    <w:abstractNumId w:val="32"/>
  </w:num>
  <w:num w:numId="15">
    <w:abstractNumId w:val="38"/>
  </w:num>
  <w:num w:numId="16">
    <w:abstractNumId w:val="26"/>
  </w:num>
  <w:num w:numId="17">
    <w:abstractNumId w:val="29"/>
  </w:num>
  <w:num w:numId="18">
    <w:abstractNumId w:val="24"/>
  </w:num>
  <w:num w:numId="19">
    <w:abstractNumId w:val="8"/>
  </w:num>
  <w:num w:numId="20">
    <w:abstractNumId w:val="25"/>
  </w:num>
  <w:num w:numId="21">
    <w:abstractNumId w:val="1"/>
  </w:num>
  <w:num w:numId="22">
    <w:abstractNumId w:val="20"/>
  </w:num>
  <w:num w:numId="23">
    <w:abstractNumId w:val="6"/>
  </w:num>
  <w:num w:numId="24">
    <w:abstractNumId w:val="12"/>
  </w:num>
  <w:num w:numId="25">
    <w:abstractNumId w:val="31"/>
  </w:num>
  <w:num w:numId="26">
    <w:abstractNumId w:val="33"/>
  </w:num>
  <w:num w:numId="27">
    <w:abstractNumId w:val="39"/>
  </w:num>
  <w:num w:numId="28">
    <w:abstractNumId w:val="10"/>
  </w:num>
  <w:num w:numId="29">
    <w:abstractNumId w:val="2"/>
  </w:num>
  <w:num w:numId="30">
    <w:abstractNumId w:val="18"/>
  </w:num>
  <w:num w:numId="31">
    <w:abstractNumId w:val="4"/>
  </w:num>
  <w:num w:numId="32">
    <w:abstractNumId w:val="37"/>
  </w:num>
  <w:num w:numId="33">
    <w:abstractNumId w:val="40"/>
  </w:num>
  <w:num w:numId="34">
    <w:abstractNumId w:val="17"/>
  </w:num>
  <w:num w:numId="35">
    <w:abstractNumId w:val="41"/>
  </w:num>
  <w:num w:numId="36">
    <w:abstractNumId w:val="19"/>
  </w:num>
  <w:num w:numId="37">
    <w:abstractNumId w:val="28"/>
  </w:num>
  <w:num w:numId="38">
    <w:abstractNumId w:val="9"/>
  </w:num>
  <w:num w:numId="39">
    <w:abstractNumId w:val="15"/>
  </w:num>
  <w:num w:numId="40">
    <w:abstractNumId w:val="42"/>
  </w:num>
  <w:num w:numId="41">
    <w:abstractNumId w:val="30"/>
  </w:num>
  <w:num w:numId="42">
    <w:abstractNumId w:val="36"/>
  </w:num>
  <w:num w:numId="43">
    <w:abstractNumId w:val="7"/>
  </w:num>
  <w:num w:numId="44">
    <w:abstractNumId w:val="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228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NDM3NDA1NjI3NTBR0lEKTi0uzszPAykwrgUA9Wac+iwAAAA="/>
  </w:docVars>
  <w:rsids>
    <w:rsidRoot w:val="00E82A84"/>
    <w:rsid w:val="00000A00"/>
    <w:rsid w:val="0000187A"/>
    <w:rsid w:val="00001BCF"/>
    <w:rsid w:val="000045DA"/>
    <w:rsid w:val="00005DFC"/>
    <w:rsid w:val="000106BD"/>
    <w:rsid w:val="00012BEE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26C2A"/>
    <w:rsid w:val="0003181E"/>
    <w:rsid w:val="00032AFE"/>
    <w:rsid w:val="00033678"/>
    <w:rsid w:val="00034684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191E"/>
    <w:rsid w:val="00054B78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5FA6"/>
    <w:rsid w:val="00066D33"/>
    <w:rsid w:val="00076B81"/>
    <w:rsid w:val="00085838"/>
    <w:rsid w:val="00085EB1"/>
    <w:rsid w:val="00086F6C"/>
    <w:rsid w:val="00087B32"/>
    <w:rsid w:val="00087B39"/>
    <w:rsid w:val="00091B27"/>
    <w:rsid w:val="00094A72"/>
    <w:rsid w:val="00094E42"/>
    <w:rsid w:val="00097788"/>
    <w:rsid w:val="00097D1C"/>
    <w:rsid w:val="000A298B"/>
    <w:rsid w:val="000A2D4A"/>
    <w:rsid w:val="000A4D2B"/>
    <w:rsid w:val="000A6442"/>
    <w:rsid w:val="000B09E0"/>
    <w:rsid w:val="000B2612"/>
    <w:rsid w:val="000B2BFC"/>
    <w:rsid w:val="000B4A14"/>
    <w:rsid w:val="000B78FE"/>
    <w:rsid w:val="000C0AB6"/>
    <w:rsid w:val="000C7BA7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A68"/>
    <w:rsid w:val="00100160"/>
    <w:rsid w:val="00100950"/>
    <w:rsid w:val="00106069"/>
    <w:rsid w:val="0011171D"/>
    <w:rsid w:val="00111D86"/>
    <w:rsid w:val="00112E6A"/>
    <w:rsid w:val="001139BA"/>
    <w:rsid w:val="001203CA"/>
    <w:rsid w:val="00120826"/>
    <w:rsid w:val="00120F9D"/>
    <w:rsid w:val="00121FB3"/>
    <w:rsid w:val="00122198"/>
    <w:rsid w:val="001224B5"/>
    <w:rsid w:val="00122C6D"/>
    <w:rsid w:val="00124A81"/>
    <w:rsid w:val="0012572B"/>
    <w:rsid w:val="00127098"/>
    <w:rsid w:val="00127747"/>
    <w:rsid w:val="00131990"/>
    <w:rsid w:val="00132131"/>
    <w:rsid w:val="001330E7"/>
    <w:rsid w:val="00134680"/>
    <w:rsid w:val="00135A4B"/>
    <w:rsid w:val="001435A8"/>
    <w:rsid w:val="0015474C"/>
    <w:rsid w:val="001617B0"/>
    <w:rsid w:val="00162DF3"/>
    <w:rsid w:val="00162E34"/>
    <w:rsid w:val="0016426C"/>
    <w:rsid w:val="00165E34"/>
    <w:rsid w:val="0016637C"/>
    <w:rsid w:val="0016774A"/>
    <w:rsid w:val="00170CDB"/>
    <w:rsid w:val="001716F3"/>
    <w:rsid w:val="001725FF"/>
    <w:rsid w:val="00172FBC"/>
    <w:rsid w:val="001761D7"/>
    <w:rsid w:val="001771A4"/>
    <w:rsid w:val="00180F12"/>
    <w:rsid w:val="00181801"/>
    <w:rsid w:val="00183A1E"/>
    <w:rsid w:val="0018592F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305D"/>
    <w:rsid w:val="001B47DD"/>
    <w:rsid w:val="001B57CF"/>
    <w:rsid w:val="001B6161"/>
    <w:rsid w:val="001B7C9B"/>
    <w:rsid w:val="001C29BE"/>
    <w:rsid w:val="001C4C13"/>
    <w:rsid w:val="001C5131"/>
    <w:rsid w:val="001D1F1C"/>
    <w:rsid w:val="001D4117"/>
    <w:rsid w:val="001D45BB"/>
    <w:rsid w:val="001D46D0"/>
    <w:rsid w:val="001D4AC8"/>
    <w:rsid w:val="001D4DB3"/>
    <w:rsid w:val="001D643B"/>
    <w:rsid w:val="001D7352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F20A5"/>
    <w:rsid w:val="001F340C"/>
    <w:rsid w:val="001F35C3"/>
    <w:rsid w:val="001F47BF"/>
    <w:rsid w:val="001F551F"/>
    <w:rsid w:val="001F646B"/>
    <w:rsid w:val="0020426B"/>
    <w:rsid w:val="002046F6"/>
    <w:rsid w:val="00204DF8"/>
    <w:rsid w:val="002124E1"/>
    <w:rsid w:val="00213982"/>
    <w:rsid w:val="002148C0"/>
    <w:rsid w:val="00214DAA"/>
    <w:rsid w:val="002172B6"/>
    <w:rsid w:val="00220164"/>
    <w:rsid w:val="00220DE8"/>
    <w:rsid w:val="00221BB9"/>
    <w:rsid w:val="0022233F"/>
    <w:rsid w:val="002239D0"/>
    <w:rsid w:val="002240BF"/>
    <w:rsid w:val="00224CF2"/>
    <w:rsid w:val="00224E76"/>
    <w:rsid w:val="00225A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A87"/>
    <w:rsid w:val="0024222A"/>
    <w:rsid w:val="0024301C"/>
    <w:rsid w:val="00244A97"/>
    <w:rsid w:val="00245DCC"/>
    <w:rsid w:val="00246537"/>
    <w:rsid w:val="002478D5"/>
    <w:rsid w:val="00247BBF"/>
    <w:rsid w:val="0025291B"/>
    <w:rsid w:val="00254725"/>
    <w:rsid w:val="00255697"/>
    <w:rsid w:val="00256F8A"/>
    <w:rsid w:val="00257DCB"/>
    <w:rsid w:val="00260608"/>
    <w:rsid w:val="00260B1B"/>
    <w:rsid w:val="00264596"/>
    <w:rsid w:val="00264AEC"/>
    <w:rsid w:val="00265262"/>
    <w:rsid w:val="002659CD"/>
    <w:rsid w:val="002660BE"/>
    <w:rsid w:val="00266352"/>
    <w:rsid w:val="002725FD"/>
    <w:rsid w:val="00274ACE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5A82"/>
    <w:rsid w:val="00296739"/>
    <w:rsid w:val="0029754D"/>
    <w:rsid w:val="002A16E8"/>
    <w:rsid w:val="002A279F"/>
    <w:rsid w:val="002A2D79"/>
    <w:rsid w:val="002A4EDB"/>
    <w:rsid w:val="002A50F9"/>
    <w:rsid w:val="002B0357"/>
    <w:rsid w:val="002B2346"/>
    <w:rsid w:val="002B4EF2"/>
    <w:rsid w:val="002B7978"/>
    <w:rsid w:val="002C2B7C"/>
    <w:rsid w:val="002C4DAF"/>
    <w:rsid w:val="002C524E"/>
    <w:rsid w:val="002C5585"/>
    <w:rsid w:val="002D3698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C8D"/>
    <w:rsid w:val="00304E28"/>
    <w:rsid w:val="00305F74"/>
    <w:rsid w:val="00306CE2"/>
    <w:rsid w:val="0030782E"/>
    <w:rsid w:val="00310CFF"/>
    <w:rsid w:val="00315658"/>
    <w:rsid w:val="00322688"/>
    <w:rsid w:val="00326B6D"/>
    <w:rsid w:val="003275DF"/>
    <w:rsid w:val="003309BC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5809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1FA0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48DF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771"/>
    <w:rsid w:val="003D3FD5"/>
    <w:rsid w:val="003D4E36"/>
    <w:rsid w:val="003D62B6"/>
    <w:rsid w:val="003D79AB"/>
    <w:rsid w:val="003E05D3"/>
    <w:rsid w:val="003E067A"/>
    <w:rsid w:val="003E10BF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33DC"/>
    <w:rsid w:val="00404DA0"/>
    <w:rsid w:val="00405292"/>
    <w:rsid w:val="0041284D"/>
    <w:rsid w:val="004132F0"/>
    <w:rsid w:val="00414B16"/>
    <w:rsid w:val="00414C2B"/>
    <w:rsid w:val="004167E2"/>
    <w:rsid w:val="00417123"/>
    <w:rsid w:val="004175F7"/>
    <w:rsid w:val="00422052"/>
    <w:rsid w:val="00424277"/>
    <w:rsid w:val="00424668"/>
    <w:rsid w:val="00430188"/>
    <w:rsid w:val="004316CA"/>
    <w:rsid w:val="0043170B"/>
    <w:rsid w:val="00434065"/>
    <w:rsid w:val="00437AE3"/>
    <w:rsid w:val="00437B3D"/>
    <w:rsid w:val="004405E0"/>
    <w:rsid w:val="004465D2"/>
    <w:rsid w:val="0045110B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50C2"/>
    <w:rsid w:val="00477670"/>
    <w:rsid w:val="004803F5"/>
    <w:rsid w:val="00480E8C"/>
    <w:rsid w:val="0048120A"/>
    <w:rsid w:val="004839DB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C74"/>
    <w:rsid w:val="00497F97"/>
    <w:rsid w:val="004A0170"/>
    <w:rsid w:val="004A1CAA"/>
    <w:rsid w:val="004A44D8"/>
    <w:rsid w:val="004A509D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73"/>
    <w:rsid w:val="004C03AB"/>
    <w:rsid w:val="004C210B"/>
    <w:rsid w:val="004C4664"/>
    <w:rsid w:val="004C64CB"/>
    <w:rsid w:val="004C66F8"/>
    <w:rsid w:val="004D03E4"/>
    <w:rsid w:val="004D17DC"/>
    <w:rsid w:val="004D2F03"/>
    <w:rsid w:val="004D5819"/>
    <w:rsid w:val="004E01BF"/>
    <w:rsid w:val="004E053A"/>
    <w:rsid w:val="004E1C06"/>
    <w:rsid w:val="004E4B74"/>
    <w:rsid w:val="004E671D"/>
    <w:rsid w:val="004E6E88"/>
    <w:rsid w:val="004F055F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201B0"/>
    <w:rsid w:val="0052427A"/>
    <w:rsid w:val="00526307"/>
    <w:rsid w:val="00526A4C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5106"/>
    <w:rsid w:val="00557951"/>
    <w:rsid w:val="005611FE"/>
    <w:rsid w:val="005616DC"/>
    <w:rsid w:val="005631F0"/>
    <w:rsid w:val="00563E39"/>
    <w:rsid w:val="00566534"/>
    <w:rsid w:val="00566A85"/>
    <w:rsid w:val="00567987"/>
    <w:rsid w:val="00567B54"/>
    <w:rsid w:val="00573C27"/>
    <w:rsid w:val="00573DA9"/>
    <w:rsid w:val="005751FF"/>
    <w:rsid w:val="00575DC7"/>
    <w:rsid w:val="00580CCB"/>
    <w:rsid w:val="00582293"/>
    <w:rsid w:val="00584A19"/>
    <w:rsid w:val="00584ECF"/>
    <w:rsid w:val="00585EFE"/>
    <w:rsid w:val="00586F27"/>
    <w:rsid w:val="00591125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A7CF2"/>
    <w:rsid w:val="005B080D"/>
    <w:rsid w:val="005B64F2"/>
    <w:rsid w:val="005B66D0"/>
    <w:rsid w:val="005B7AAF"/>
    <w:rsid w:val="005B7D4A"/>
    <w:rsid w:val="005B7D79"/>
    <w:rsid w:val="005C0953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E05B0"/>
    <w:rsid w:val="005E05E5"/>
    <w:rsid w:val="005E05EC"/>
    <w:rsid w:val="005E19BC"/>
    <w:rsid w:val="005E2D83"/>
    <w:rsid w:val="005E3ADF"/>
    <w:rsid w:val="005E43F7"/>
    <w:rsid w:val="005E45F0"/>
    <w:rsid w:val="005E46BE"/>
    <w:rsid w:val="005E55D9"/>
    <w:rsid w:val="005E5E42"/>
    <w:rsid w:val="005E7554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26411"/>
    <w:rsid w:val="00627ADA"/>
    <w:rsid w:val="00630F07"/>
    <w:rsid w:val="006311D2"/>
    <w:rsid w:val="006324A3"/>
    <w:rsid w:val="0063285F"/>
    <w:rsid w:val="00636BF9"/>
    <w:rsid w:val="00637424"/>
    <w:rsid w:val="00637600"/>
    <w:rsid w:val="006403CB"/>
    <w:rsid w:val="00641A6C"/>
    <w:rsid w:val="00642697"/>
    <w:rsid w:val="00642D35"/>
    <w:rsid w:val="006436DE"/>
    <w:rsid w:val="00644B24"/>
    <w:rsid w:val="00646081"/>
    <w:rsid w:val="00647840"/>
    <w:rsid w:val="00647CB9"/>
    <w:rsid w:val="00651E50"/>
    <w:rsid w:val="0065238B"/>
    <w:rsid w:val="00653837"/>
    <w:rsid w:val="006538F2"/>
    <w:rsid w:val="006559AE"/>
    <w:rsid w:val="00656929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984"/>
    <w:rsid w:val="006C3C17"/>
    <w:rsid w:val="006C46A1"/>
    <w:rsid w:val="006C6700"/>
    <w:rsid w:val="006D1232"/>
    <w:rsid w:val="006D3999"/>
    <w:rsid w:val="006D4949"/>
    <w:rsid w:val="006D5BEC"/>
    <w:rsid w:val="006D654A"/>
    <w:rsid w:val="006E3D1E"/>
    <w:rsid w:val="006E58DD"/>
    <w:rsid w:val="006F0923"/>
    <w:rsid w:val="006F1325"/>
    <w:rsid w:val="006F2024"/>
    <w:rsid w:val="006F2DB9"/>
    <w:rsid w:val="006F6154"/>
    <w:rsid w:val="006F6494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202FE"/>
    <w:rsid w:val="0072046C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311F2"/>
    <w:rsid w:val="00734C1C"/>
    <w:rsid w:val="00734FF9"/>
    <w:rsid w:val="0073539F"/>
    <w:rsid w:val="0073586D"/>
    <w:rsid w:val="007364CF"/>
    <w:rsid w:val="007375DC"/>
    <w:rsid w:val="00745289"/>
    <w:rsid w:val="007458E7"/>
    <w:rsid w:val="007459CE"/>
    <w:rsid w:val="007462BE"/>
    <w:rsid w:val="0075123F"/>
    <w:rsid w:val="0075381F"/>
    <w:rsid w:val="00753984"/>
    <w:rsid w:val="00753E98"/>
    <w:rsid w:val="00754097"/>
    <w:rsid w:val="00754197"/>
    <w:rsid w:val="007544F5"/>
    <w:rsid w:val="00755ACB"/>
    <w:rsid w:val="00762537"/>
    <w:rsid w:val="007664DA"/>
    <w:rsid w:val="00771A11"/>
    <w:rsid w:val="00772A26"/>
    <w:rsid w:val="007732D5"/>
    <w:rsid w:val="00774974"/>
    <w:rsid w:val="00775D1B"/>
    <w:rsid w:val="00775EFB"/>
    <w:rsid w:val="007762B1"/>
    <w:rsid w:val="00780318"/>
    <w:rsid w:val="0078062C"/>
    <w:rsid w:val="00780812"/>
    <w:rsid w:val="00780922"/>
    <w:rsid w:val="00781B79"/>
    <w:rsid w:val="00781E14"/>
    <w:rsid w:val="007829E9"/>
    <w:rsid w:val="007842BD"/>
    <w:rsid w:val="0078520B"/>
    <w:rsid w:val="00785486"/>
    <w:rsid w:val="0079129C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176"/>
    <w:rsid w:val="007C640E"/>
    <w:rsid w:val="007C7CE9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7F7146"/>
    <w:rsid w:val="008004DE"/>
    <w:rsid w:val="00800579"/>
    <w:rsid w:val="00801783"/>
    <w:rsid w:val="00801D1E"/>
    <w:rsid w:val="008049C5"/>
    <w:rsid w:val="00807921"/>
    <w:rsid w:val="00813DC5"/>
    <w:rsid w:val="00815800"/>
    <w:rsid w:val="00816319"/>
    <w:rsid w:val="00820A4F"/>
    <w:rsid w:val="00821DFC"/>
    <w:rsid w:val="0082590C"/>
    <w:rsid w:val="008262B2"/>
    <w:rsid w:val="008263DA"/>
    <w:rsid w:val="0082665F"/>
    <w:rsid w:val="0082717F"/>
    <w:rsid w:val="00827606"/>
    <w:rsid w:val="00830D84"/>
    <w:rsid w:val="0083175D"/>
    <w:rsid w:val="008326CA"/>
    <w:rsid w:val="00841A38"/>
    <w:rsid w:val="00846490"/>
    <w:rsid w:val="008465A2"/>
    <w:rsid w:val="00847ED8"/>
    <w:rsid w:val="00850130"/>
    <w:rsid w:val="00850336"/>
    <w:rsid w:val="008504C9"/>
    <w:rsid w:val="0085136E"/>
    <w:rsid w:val="00852093"/>
    <w:rsid w:val="00852285"/>
    <w:rsid w:val="00861431"/>
    <w:rsid w:val="00861771"/>
    <w:rsid w:val="008656BF"/>
    <w:rsid w:val="008657C6"/>
    <w:rsid w:val="00865A50"/>
    <w:rsid w:val="0086632F"/>
    <w:rsid w:val="0086729E"/>
    <w:rsid w:val="0087110D"/>
    <w:rsid w:val="00871363"/>
    <w:rsid w:val="00874D10"/>
    <w:rsid w:val="00875074"/>
    <w:rsid w:val="00877C3D"/>
    <w:rsid w:val="00881FB4"/>
    <w:rsid w:val="008861B2"/>
    <w:rsid w:val="00886BE4"/>
    <w:rsid w:val="008876B5"/>
    <w:rsid w:val="00887794"/>
    <w:rsid w:val="00892908"/>
    <w:rsid w:val="00893AAA"/>
    <w:rsid w:val="00894469"/>
    <w:rsid w:val="00894682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25"/>
    <w:rsid w:val="008B7F22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1D8E"/>
    <w:rsid w:val="008F28AA"/>
    <w:rsid w:val="008F5AD2"/>
    <w:rsid w:val="008F6741"/>
    <w:rsid w:val="008F6FFA"/>
    <w:rsid w:val="009017ED"/>
    <w:rsid w:val="00902DAC"/>
    <w:rsid w:val="00903ED7"/>
    <w:rsid w:val="00904F23"/>
    <w:rsid w:val="00905D9F"/>
    <w:rsid w:val="009062B0"/>
    <w:rsid w:val="0090630D"/>
    <w:rsid w:val="00906819"/>
    <w:rsid w:val="009103CC"/>
    <w:rsid w:val="009110E0"/>
    <w:rsid w:val="0091425E"/>
    <w:rsid w:val="009204FA"/>
    <w:rsid w:val="009209E1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A10"/>
    <w:rsid w:val="0094576B"/>
    <w:rsid w:val="00950C51"/>
    <w:rsid w:val="0095329E"/>
    <w:rsid w:val="00953448"/>
    <w:rsid w:val="00954987"/>
    <w:rsid w:val="00955043"/>
    <w:rsid w:val="00957E3E"/>
    <w:rsid w:val="009601D4"/>
    <w:rsid w:val="009607F7"/>
    <w:rsid w:val="009627D5"/>
    <w:rsid w:val="0096605E"/>
    <w:rsid w:val="009662FF"/>
    <w:rsid w:val="009721CF"/>
    <w:rsid w:val="00972527"/>
    <w:rsid w:val="0097335A"/>
    <w:rsid w:val="00973B5E"/>
    <w:rsid w:val="00974913"/>
    <w:rsid w:val="009754D4"/>
    <w:rsid w:val="00975BA7"/>
    <w:rsid w:val="00980220"/>
    <w:rsid w:val="00980E66"/>
    <w:rsid w:val="009821CA"/>
    <w:rsid w:val="00983735"/>
    <w:rsid w:val="00987AAD"/>
    <w:rsid w:val="00987B3B"/>
    <w:rsid w:val="00987B52"/>
    <w:rsid w:val="00990473"/>
    <w:rsid w:val="00990F3A"/>
    <w:rsid w:val="009913A3"/>
    <w:rsid w:val="009920CF"/>
    <w:rsid w:val="009926B1"/>
    <w:rsid w:val="00994879"/>
    <w:rsid w:val="00995525"/>
    <w:rsid w:val="00997960"/>
    <w:rsid w:val="009A0960"/>
    <w:rsid w:val="009A1D69"/>
    <w:rsid w:val="009A1D86"/>
    <w:rsid w:val="009B0C37"/>
    <w:rsid w:val="009B0C7C"/>
    <w:rsid w:val="009B2074"/>
    <w:rsid w:val="009B4D5F"/>
    <w:rsid w:val="009B61DB"/>
    <w:rsid w:val="009B6854"/>
    <w:rsid w:val="009B7C9E"/>
    <w:rsid w:val="009B7CE0"/>
    <w:rsid w:val="009C3FBE"/>
    <w:rsid w:val="009C433C"/>
    <w:rsid w:val="009C4F4F"/>
    <w:rsid w:val="009C5877"/>
    <w:rsid w:val="009C63AC"/>
    <w:rsid w:val="009C69F9"/>
    <w:rsid w:val="009D1F0E"/>
    <w:rsid w:val="009E0001"/>
    <w:rsid w:val="009E00FB"/>
    <w:rsid w:val="009E05F0"/>
    <w:rsid w:val="009E067C"/>
    <w:rsid w:val="009E18F2"/>
    <w:rsid w:val="009E3FE6"/>
    <w:rsid w:val="009E600F"/>
    <w:rsid w:val="009E6CF4"/>
    <w:rsid w:val="009F31FA"/>
    <w:rsid w:val="009F45C4"/>
    <w:rsid w:val="009F6B85"/>
    <w:rsid w:val="009F6C2A"/>
    <w:rsid w:val="009F7003"/>
    <w:rsid w:val="00A01144"/>
    <w:rsid w:val="00A024AC"/>
    <w:rsid w:val="00A03675"/>
    <w:rsid w:val="00A03A2D"/>
    <w:rsid w:val="00A11EEC"/>
    <w:rsid w:val="00A13609"/>
    <w:rsid w:val="00A13F1D"/>
    <w:rsid w:val="00A145E9"/>
    <w:rsid w:val="00A15357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50B3F"/>
    <w:rsid w:val="00A514C6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17E7"/>
    <w:rsid w:val="00A7457D"/>
    <w:rsid w:val="00A77697"/>
    <w:rsid w:val="00A81C78"/>
    <w:rsid w:val="00A8304B"/>
    <w:rsid w:val="00A84091"/>
    <w:rsid w:val="00A84B72"/>
    <w:rsid w:val="00A86534"/>
    <w:rsid w:val="00A8678B"/>
    <w:rsid w:val="00A91ADF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478A"/>
    <w:rsid w:val="00AC7E3C"/>
    <w:rsid w:val="00AD08B0"/>
    <w:rsid w:val="00AD0D4A"/>
    <w:rsid w:val="00AD40EA"/>
    <w:rsid w:val="00AD448D"/>
    <w:rsid w:val="00AD6101"/>
    <w:rsid w:val="00AE63E8"/>
    <w:rsid w:val="00AE7D6B"/>
    <w:rsid w:val="00AE7E1D"/>
    <w:rsid w:val="00AF5708"/>
    <w:rsid w:val="00AF5797"/>
    <w:rsid w:val="00AF58D8"/>
    <w:rsid w:val="00AF621A"/>
    <w:rsid w:val="00AF6F2C"/>
    <w:rsid w:val="00AF708F"/>
    <w:rsid w:val="00AF76A6"/>
    <w:rsid w:val="00B00E89"/>
    <w:rsid w:val="00B03B25"/>
    <w:rsid w:val="00B05B55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A0107"/>
    <w:rsid w:val="00BA1622"/>
    <w:rsid w:val="00BA175A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B6E64"/>
    <w:rsid w:val="00BC27FF"/>
    <w:rsid w:val="00BC47E4"/>
    <w:rsid w:val="00BD164C"/>
    <w:rsid w:val="00BD22B2"/>
    <w:rsid w:val="00BD2D55"/>
    <w:rsid w:val="00BD3691"/>
    <w:rsid w:val="00BD51E6"/>
    <w:rsid w:val="00BD6F28"/>
    <w:rsid w:val="00BE62EA"/>
    <w:rsid w:val="00BE7640"/>
    <w:rsid w:val="00BF1A23"/>
    <w:rsid w:val="00BF419B"/>
    <w:rsid w:val="00BF5C27"/>
    <w:rsid w:val="00BF5EE3"/>
    <w:rsid w:val="00BF6EB8"/>
    <w:rsid w:val="00C002EF"/>
    <w:rsid w:val="00C01448"/>
    <w:rsid w:val="00C01944"/>
    <w:rsid w:val="00C01B31"/>
    <w:rsid w:val="00C03494"/>
    <w:rsid w:val="00C03E54"/>
    <w:rsid w:val="00C0555F"/>
    <w:rsid w:val="00C06201"/>
    <w:rsid w:val="00C06365"/>
    <w:rsid w:val="00C06BC8"/>
    <w:rsid w:val="00C0700B"/>
    <w:rsid w:val="00C12D40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0EFD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3BC1"/>
    <w:rsid w:val="00C555D3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4D1F"/>
    <w:rsid w:val="00C75DA3"/>
    <w:rsid w:val="00C76A3D"/>
    <w:rsid w:val="00C77FF6"/>
    <w:rsid w:val="00C812F9"/>
    <w:rsid w:val="00C81BE7"/>
    <w:rsid w:val="00C81E5A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1E43"/>
    <w:rsid w:val="00CA3BCD"/>
    <w:rsid w:val="00CA4166"/>
    <w:rsid w:val="00CA5712"/>
    <w:rsid w:val="00CA62C5"/>
    <w:rsid w:val="00CB0CB6"/>
    <w:rsid w:val="00CB2C1F"/>
    <w:rsid w:val="00CB418C"/>
    <w:rsid w:val="00CB4630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E29D6"/>
    <w:rsid w:val="00CE7CB0"/>
    <w:rsid w:val="00CF04F1"/>
    <w:rsid w:val="00CF0C16"/>
    <w:rsid w:val="00CF221B"/>
    <w:rsid w:val="00CF3563"/>
    <w:rsid w:val="00CF655D"/>
    <w:rsid w:val="00CF6A7E"/>
    <w:rsid w:val="00D013F9"/>
    <w:rsid w:val="00D037D4"/>
    <w:rsid w:val="00D0408B"/>
    <w:rsid w:val="00D05947"/>
    <w:rsid w:val="00D05A99"/>
    <w:rsid w:val="00D06968"/>
    <w:rsid w:val="00D11C42"/>
    <w:rsid w:val="00D11EB1"/>
    <w:rsid w:val="00D13C06"/>
    <w:rsid w:val="00D1488A"/>
    <w:rsid w:val="00D237AC"/>
    <w:rsid w:val="00D243FA"/>
    <w:rsid w:val="00D24719"/>
    <w:rsid w:val="00D24F61"/>
    <w:rsid w:val="00D27DBC"/>
    <w:rsid w:val="00D31891"/>
    <w:rsid w:val="00D32CD4"/>
    <w:rsid w:val="00D36B28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83C"/>
    <w:rsid w:val="00D64A7E"/>
    <w:rsid w:val="00D65ACD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5D2D"/>
    <w:rsid w:val="00D97006"/>
    <w:rsid w:val="00DA15CA"/>
    <w:rsid w:val="00DA1822"/>
    <w:rsid w:val="00DA31A9"/>
    <w:rsid w:val="00DA487A"/>
    <w:rsid w:val="00DA74EA"/>
    <w:rsid w:val="00DB36FE"/>
    <w:rsid w:val="00DB58F4"/>
    <w:rsid w:val="00DB6636"/>
    <w:rsid w:val="00DB7A56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6364"/>
    <w:rsid w:val="00DD7E82"/>
    <w:rsid w:val="00DE5E8A"/>
    <w:rsid w:val="00DE6D08"/>
    <w:rsid w:val="00DE6E16"/>
    <w:rsid w:val="00DF01A6"/>
    <w:rsid w:val="00DF02FA"/>
    <w:rsid w:val="00DF1391"/>
    <w:rsid w:val="00DF3E71"/>
    <w:rsid w:val="00DF6925"/>
    <w:rsid w:val="00DF7A6B"/>
    <w:rsid w:val="00E0017A"/>
    <w:rsid w:val="00E047AF"/>
    <w:rsid w:val="00E0548E"/>
    <w:rsid w:val="00E07CAA"/>
    <w:rsid w:val="00E10D4C"/>
    <w:rsid w:val="00E111A5"/>
    <w:rsid w:val="00E142D8"/>
    <w:rsid w:val="00E16640"/>
    <w:rsid w:val="00E17669"/>
    <w:rsid w:val="00E17CEA"/>
    <w:rsid w:val="00E21111"/>
    <w:rsid w:val="00E22B96"/>
    <w:rsid w:val="00E25D4B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6FFA"/>
    <w:rsid w:val="00E471A9"/>
    <w:rsid w:val="00E47A7E"/>
    <w:rsid w:val="00E500DF"/>
    <w:rsid w:val="00E50E89"/>
    <w:rsid w:val="00E51DBD"/>
    <w:rsid w:val="00E529F4"/>
    <w:rsid w:val="00E52AB6"/>
    <w:rsid w:val="00E53647"/>
    <w:rsid w:val="00E5468A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4959"/>
    <w:rsid w:val="00EB654E"/>
    <w:rsid w:val="00EB7B8B"/>
    <w:rsid w:val="00EC5D00"/>
    <w:rsid w:val="00EC6234"/>
    <w:rsid w:val="00EC6CBB"/>
    <w:rsid w:val="00ED05DC"/>
    <w:rsid w:val="00ED1663"/>
    <w:rsid w:val="00ED2F40"/>
    <w:rsid w:val="00ED59F2"/>
    <w:rsid w:val="00ED6016"/>
    <w:rsid w:val="00EE2A05"/>
    <w:rsid w:val="00EE2ABA"/>
    <w:rsid w:val="00EE2C99"/>
    <w:rsid w:val="00EE3C93"/>
    <w:rsid w:val="00EE4159"/>
    <w:rsid w:val="00EE5000"/>
    <w:rsid w:val="00EE5CA4"/>
    <w:rsid w:val="00EF15B2"/>
    <w:rsid w:val="00EF2437"/>
    <w:rsid w:val="00EF72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1819"/>
    <w:rsid w:val="00F25E98"/>
    <w:rsid w:val="00F336CF"/>
    <w:rsid w:val="00F347AB"/>
    <w:rsid w:val="00F35037"/>
    <w:rsid w:val="00F353F9"/>
    <w:rsid w:val="00F35A0D"/>
    <w:rsid w:val="00F369DD"/>
    <w:rsid w:val="00F376C4"/>
    <w:rsid w:val="00F418BF"/>
    <w:rsid w:val="00F42874"/>
    <w:rsid w:val="00F435FB"/>
    <w:rsid w:val="00F43EB4"/>
    <w:rsid w:val="00F4784A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70F3"/>
    <w:rsid w:val="00F57642"/>
    <w:rsid w:val="00F57997"/>
    <w:rsid w:val="00F65300"/>
    <w:rsid w:val="00F65E65"/>
    <w:rsid w:val="00F722E3"/>
    <w:rsid w:val="00F73EF8"/>
    <w:rsid w:val="00F828BB"/>
    <w:rsid w:val="00F848B6"/>
    <w:rsid w:val="00F848E1"/>
    <w:rsid w:val="00F85C4A"/>
    <w:rsid w:val="00F8789B"/>
    <w:rsid w:val="00F9045C"/>
    <w:rsid w:val="00F93762"/>
    <w:rsid w:val="00F93EEC"/>
    <w:rsid w:val="00F94E69"/>
    <w:rsid w:val="00F95519"/>
    <w:rsid w:val="00F9795B"/>
    <w:rsid w:val="00FA0241"/>
    <w:rsid w:val="00FA1E51"/>
    <w:rsid w:val="00FA225A"/>
    <w:rsid w:val="00FA2926"/>
    <w:rsid w:val="00FA5DF2"/>
    <w:rsid w:val="00FA5E74"/>
    <w:rsid w:val="00FA6B50"/>
    <w:rsid w:val="00FB03F3"/>
    <w:rsid w:val="00FB0560"/>
    <w:rsid w:val="00FB0777"/>
    <w:rsid w:val="00FB10AA"/>
    <w:rsid w:val="00FB3CCF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47F8"/>
    <w:rsid w:val="00FD6B03"/>
    <w:rsid w:val="00FD736E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2FD"/>
    <w:rsid w:val="00FF3680"/>
    <w:rsid w:val="00FF425A"/>
    <w:rsid w:val="00FF4546"/>
    <w:rsid w:val="00FF5151"/>
    <w:rsid w:val="00FF5181"/>
    <w:rsid w:val="00FF677E"/>
    <w:rsid w:val="00FF7573"/>
    <w:rsid w:val="00FF7745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2F773E6A"/>
  <w15:docId w15:val="{F6AD75AA-F112-4862-85C9-5019B0F2A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12-15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D29C41-980B-4C13-A610-8ADB35073EA0}">
  <ds:schemaRefs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elements/1.1/"/>
    <ds:schemaRef ds:uri="febe41fb-4d9e-427f-8ba6-e885505def27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DF67C6E-87F6-4CBF-B530-005303EF7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5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Dean’s Directive no. 1/2022</vt:lpstr>
    </vt:vector>
  </TitlesOfParts>
  <Manager>děkan SU OPF</Manager>
  <Company>Slezská univerzita v Opavě</Company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n’s Directive no. 1/2022</dc:title>
  <dc:subject>Habilitation and Professorial Appointment Procedures at the Silesian University in Opava, School of Business Administration in Karviná</dc:subject>
  <dc:creator>Martina Kozubková</dc:creator>
  <dc:description>5. 6. 2019</dc:description>
  <cp:lastModifiedBy>Uživatel systému Windows</cp:lastModifiedBy>
  <cp:revision>5</cp:revision>
  <cp:lastPrinted>2021-11-19T06:41:00Z</cp:lastPrinted>
  <dcterms:created xsi:type="dcterms:W3CDTF">2023-01-03T08:08:00Z</dcterms:created>
  <dcterms:modified xsi:type="dcterms:W3CDTF">2023-01-03T11:04:00Z</dcterms:modified>
  <cp:category>15. 12. 2022</cp:category>
  <cp:contentStatus>1/2022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  <property fmtid="{D5CDD505-2E9C-101B-9397-08002B2CF9AE}" pid="3" name="GrammarlyDocumentId">
    <vt:lpwstr>6884bcf0ba9da1080928e365afa8270bab9b9783ba6476bf3f0a782816d9e5c1</vt:lpwstr>
  </property>
</Properties>
</file>